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742F12" w14:textId="519B2FFE" w:rsidR="00710773" w:rsidRDefault="00710773" w:rsidP="00710773">
      <w:pPr>
        <w:pStyle w:val="Heading1"/>
      </w:pPr>
      <w:bookmarkStart w:id="0" w:name="_Toc70661941"/>
      <w:r>
        <w:rPr>
          <w:rFonts w:hint="eastAsia"/>
        </w:rPr>
        <w:t>租户通知</w:t>
      </w:r>
      <w:r>
        <w:rPr>
          <w:rFonts w:hint="eastAsia"/>
        </w:rPr>
        <w:t xml:space="preserve">SHERA </w:t>
      </w:r>
      <w:r>
        <w:rPr>
          <w:rFonts w:hint="eastAsia"/>
        </w:rPr>
        <w:t>申请提交</w:t>
      </w:r>
      <w:bookmarkEnd w:id="0"/>
    </w:p>
    <w:p w14:paraId="1F97D8D0" w14:textId="158B3974" w:rsidR="00695F3B" w:rsidRPr="00485C78" w:rsidRDefault="00695F3B" w:rsidP="00695F3B">
      <w:r>
        <w:rPr>
          <w:rFonts w:hint="eastAsia"/>
        </w:rPr>
        <w:t>最后更新日期：</w:t>
      </w:r>
      <w:r>
        <w:rPr>
          <w:rFonts w:hint="eastAsia"/>
        </w:rPr>
        <w:t>2021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30</w:t>
      </w:r>
      <w:r>
        <w:rPr>
          <w:rFonts w:hint="eastAsia"/>
        </w:rPr>
        <w:t>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660"/>
      </w:tblGrid>
      <w:tr w:rsidR="00710773" w:rsidRPr="00E07581" w14:paraId="08CDCE3C" w14:textId="77777777" w:rsidTr="00A9516F">
        <w:tc>
          <w:tcPr>
            <w:tcW w:w="2515" w:type="dxa"/>
            <w:shd w:val="clear" w:color="auto" w:fill="D9D9D9" w:themeFill="background1" w:themeFillShade="D9"/>
          </w:tcPr>
          <w:p w14:paraId="183E94F7" w14:textId="77777777" w:rsidR="00710773" w:rsidRPr="00E07581" w:rsidRDefault="00710773" w:rsidP="00A9516F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目的：</w:t>
            </w:r>
          </w:p>
        </w:tc>
        <w:tc>
          <w:tcPr>
            <w:tcW w:w="6660" w:type="dxa"/>
          </w:tcPr>
          <w:p w14:paraId="33E58FE3" w14:textId="3BDC0261" w:rsidR="00710773" w:rsidRPr="00E07581" w:rsidRDefault="00710773" w:rsidP="00A9516F">
            <w:r>
              <w:rPr>
                <w:rFonts w:hint="eastAsia"/>
              </w:rPr>
              <w:t>业主应以书面形式通知每个租户初始提交日期和所请求的补助金额。</w:t>
            </w:r>
            <w:r>
              <w:rPr>
                <w:rFonts w:hint="eastAsia"/>
                <w:i/>
                <w:iCs/>
              </w:rPr>
              <w:t>业主和物业经理可以在其抬头信上使用此示例文本分发给租户。</w:t>
            </w:r>
            <w:r>
              <w:rPr>
                <w:rFonts w:hint="eastAsia"/>
                <w:i/>
                <w:iCs/>
              </w:rPr>
              <w:t xml:space="preserve"> </w:t>
            </w:r>
          </w:p>
        </w:tc>
      </w:tr>
      <w:tr w:rsidR="00710773" w:rsidRPr="00E07581" w14:paraId="71C869CF" w14:textId="77777777" w:rsidTr="00A9516F">
        <w:tc>
          <w:tcPr>
            <w:tcW w:w="2515" w:type="dxa"/>
            <w:shd w:val="clear" w:color="auto" w:fill="D9D9D9" w:themeFill="background1" w:themeFillShade="D9"/>
          </w:tcPr>
          <w:p w14:paraId="5A6D944F" w14:textId="77777777" w:rsidR="00710773" w:rsidRPr="00E07581" w:rsidRDefault="00710773" w:rsidP="00A9516F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收件人：</w:t>
            </w:r>
          </w:p>
        </w:tc>
        <w:tc>
          <w:tcPr>
            <w:tcW w:w="6660" w:type="dxa"/>
          </w:tcPr>
          <w:p w14:paraId="38DF8399" w14:textId="77777777" w:rsidR="00710773" w:rsidRPr="00E07581" w:rsidRDefault="00710773" w:rsidP="00A9516F">
            <w:r>
              <w:rPr>
                <w:rFonts w:hint="eastAsia"/>
              </w:rPr>
              <w:t>租户家庭户主</w:t>
            </w:r>
          </w:p>
        </w:tc>
      </w:tr>
      <w:tr w:rsidR="00710773" w:rsidRPr="00E07581" w14:paraId="7134D245" w14:textId="77777777" w:rsidTr="00A9516F">
        <w:tc>
          <w:tcPr>
            <w:tcW w:w="2515" w:type="dxa"/>
            <w:shd w:val="clear" w:color="auto" w:fill="D9D9D9" w:themeFill="background1" w:themeFillShade="D9"/>
          </w:tcPr>
          <w:p w14:paraId="30901340" w14:textId="77777777" w:rsidR="00710773" w:rsidRPr="00E07581" w:rsidRDefault="00710773" w:rsidP="00A9516F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发件人：</w:t>
            </w:r>
          </w:p>
        </w:tc>
        <w:tc>
          <w:tcPr>
            <w:tcW w:w="6660" w:type="dxa"/>
          </w:tcPr>
          <w:p w14:paraId="223F4B34" w14:textId="77777777" w:rsidR="00710773" w:rsidRPr="00E07581" w:rsidRDefault="00710773" w:rsidP="00A9516F">
            <w:r>
              <w:rPr>
                <w:rFonts w:hint="eastAsia"/>
              </w:rPr>
              <w:t>物业所有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授权中介</w:t>
            </w:r>
          </w:p>
        </w:tc>
      </w:tr>
      <w:tr w:rsidR="00710773" w:rsidRPr="00E07581" w14:paraId="54CEA6E1" w14:textId="77777777" w:rsidTr="00A9516F">
        <w:tc>
          <w:tcPr>
            <w:tcW w:w="2515" w:type="dxa"/>
            <w:shd w:val="clear" w:color="auto" w:fill="D9D9D9" w:themeFill="background1" w:themeFillShade="D9"/>
          </w:tcPr>
          <w:p w14:paraId="12738CBE" w14:textId="77777777" w:rsidR="00710773" w:rsidRPr="00E07581" w:rsidRDefault="00710773" w:rsidP="00A9516F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时间（发送时间）：</w:t>
            </w:r>
          </w:p>
        </w:tc>
        <w:tc>
          <w:tcPr>
            <w:tcW w:w="6660" w:type="dxa"/>
          </w:tcPr>
          <w:p w14:paraId="75EB093F" w14:textId="77777777" w:rsidR="00710773" w:rsidRPr="00E07581" w:rsidRDefault="00710773" w:rsidP="00A9516F">
            <w:pPr>
              <w:rPr>
                <w:rFonts w:cstheme="minorHAnsi"/>
              </w:rPr>
            </w:pPr>
            <w:r>
              <w:rPr>
                <w:rFonts w:hint="eastAsia"/>
              </w:rPr>
              <w:t>当业主收到申请表收据时</w:t>
            </w:r>
          </w:p>
        </w:tc>
      </w:tr>
      <w:tr w:rsidR="00710773" w:rsidRPr="00E07581" w14:paraId="07EA28E4" w14:textId="77777777" w:rsidTr="00A9516F">
        <w:tc>
          <w:tcPr>
            <w:tcW w:w="2515" w:type="dxa"/>
            <w:shd w:val="clear" w:color="auto" w:fill="D9D9D9" w:themeFill="background1" w:themeFillShade="D9"/>
          </w:tcPr>
          <w:p w14:paraId="16E4DC49" w14:textId="77777777" w:rsidR="00710773" w:rsidRPr="00E07581" w:rsidRDefault="00710773" w:rsidP="00A9516F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标题：</w:t>
            </w:r>
          </w:p>
        </w:tc>
        <w:tc>
          <w:tcPr>
            <w:tcW w:w="6660" w:type="dxa"/>
          </w:tcPr>
          <w:p w14:paraId="64E38820" w14:textId="77777777" w:rsidR="00710773" w:rsidRPr="00E07581" w:rsidRDefault="00710773" w:rsidP="00A9516F">
            <w:pPr>
              <w:rPr>
                <w:rFonts w:cstheme="minorHAnsi"/>
              </w:rPr>
            </w:pPr>
            <w:r>
              <w:rPr>
                <w:rFonts w:hint="eastAsia"/>
              </w:rPr>
              <w:t xml:space="preserve">SHERA </w:t>
            </w:r>
            <w:r>
              <w:rPr>
                <w:rFonts w:hint="eastAsia"/>
              </w:rPr>
              <w:t>申请提交</w:t>
            </w:r>
          </w:p>
        </w:tc>
      </w:tr>
      <w:tr w:rsidR="00710773" w:rsidRPr="00E07581" w14:paraId="3C742123" w14:textId="77777777" w:rsidTr="00A9516F">
        <w:tc>
          <w:tcPr>
            <w:tcW w:w="2515" w:type="dxa"/>
            <w:shd w:val="clear" w:color="auto" w:fill="D9D9D9" w:themeFill="background1" w:themeFillShade="D9"/>
          </w:tcPr>
          <w:p w14:paraId="3D2F7092" w14:textId="77777777" w:rsidR="00710773" w:rsidRPr="00E07581" w:rsidRDefault="00710773" w:rsidP="00A9516F">
            <w:pPr>
              <w:rPr>
                <w:rFonts w:cstheme="minorHAnsi"/>
                <w:b/>
                <w:bCs/>
              </w:rPr>
            </w:pPr>
            <w:r>
              <w:rPr>
                <w:rFonts w:hint="eastAsia"/>
                <w:b/>
                <w:bCs/>
              </w:rPr>
              <w:t>附件：</w:t>
            </w:r>
          </w:p>
        </w:tc>
        <w:tc>
          <w:tcPr>
            <w:tcW w:w="6660" w:type="dxa"/>
          </w:tcPr>
          <w:p w14:paraId="5FFE5E4A" w14:textId="77777777" w:rsidR="00710773" w:rsidRPr="00E07581" w:rsidRDefault="00710773" w:rsidP="00A9516F">
            <w:pPr>
              <w:rPr>
                <w:rFonts w:cstheme="minorHAnsi"/>
              </w:rPr>
            </w:pPr>
            <w:r>
              <w:rPr>
                <w:rFonts w:hint="eastAsia"/>
              </w:rPr>
              <w:t>不适用</w:t>
            </w:r>
          </w:p>
        </w:tc>
      </w:tr>
    </w:tbl>
    <w:p w14:paraId="4E2816E7" w14:textId="77777777" w:rsidR="00710773" w:rsidRDefault="00710773" w:rsidP="00710773"/>
    <w:p w14:paraId="79C506EC" w14:textId="325D89DD" w:rsidR="00B62FC8" w:rsidRPr="00BF58B8" w:rsidRDefault="00B62FC8" w:rsidP="00B62FC8">
      <w:pPr>
        <w:rPr>
          <w:i/>
          <w:iCs/>
        </w:rPr>
      </w:pPr>
      <w:r>
        <w:rPr>
          <w:rFonts w:hint="eastAsia"/>
          <w:b/>
          <w:bCs/>
          <w:i/>
          <w:iCs/>
          <w:u w:val="single"/>
        </w:rPr>
        <w:t>下文为示范文本</w:t>
      </w:r>
      <w:r>
        <w:rPr>
          <w:rFonts w:hint="eastAsia"/>
          <w:i/>
          <w:iCs/>
        </w:rPr>
        <w:t xml:space="preserve"> </w:t>
      </w:r>
    </w:p>
    <w:p w14:paraId="1F4F050F" w14:textId="77777777" w:rsidR="00B62FC8" w:rsidRDefault="00B62FC8" w:rsidP="00710773">
      <w:pPr>
        <w:rPr>
          <w:rFonts w:cstheme="minorHAnsi"/>
        </w:rPr>
      </w:pPr>
    </w:p>
    <w:p w14:paraId="671CC165" w14:textId="2CBB0F84" w:rsidR="00710773" w:rsidRDefault="00710773" w:rsidP="5767E01E">
      <w:r>
        <w:rPr>
          <w:rFonts w:hint="eastAsia"/>
        </w:rPr>
        <w:t>致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Tenant</w:t>
      </w:r>
      <w:r>
        <w:rPr>
          <w:rFonts w:hint="eastAsia"/>
        </w:rPr>
        <w:t>:</w:t>
      </w:r>
    </w:p>
    <w:p w14:paraId="51F7E238" w14:textId="77777777" w:rsidR="00B62FC8" w:rsidRDefault="00B62FC8" w:rsidP="5767E01E"/>
    <w:p w14:paraId="55343B19" w14:textId="23890F11" w:rsidR="00710773" w:rsidRDefault="00710773" w:rsidP="5767E01E">
      <w:r>
        <w:rPr>
          <w:rFonts w:hint="eastAsia"/>
        </w:rPr>
        <w:t>我</w:t>
      </w:r>
      <w:r>
        <w:rPr>
          <w:rFonts w:hint="eastAsia"/>
        </w:rPr>
        <w:t>/</w:t>
      </w:r>
      <w:r>
        <w:rPr>
          <w:rFonts w:hint="eastAsia"/>
        </w:rPr>
        <w:t>我们谨代表您提交了申请补贴住房紧急租赁补助</w:t>
      </w:r>
      <w:r>
        <w:rPr>
          <w:rFonts w:hint="eastAsia"/>
        </w:rPr>
        <w:t xml:space="preserve"> (SHERA) </w:t>
      </w:r>
      <w:r>
        <w:rPr>
          <w:rFonts w:hint="eastAsia"/>
        </w:rPr>
        <w:t>计划。</w:t>
      </w:r>
    </w:p>
    <w:p w14:paraId="5C13CA7A" w14:textId="77777777" w:rsidR="00B62FC8" w:rsidRDefault="00B62FC8" w:rsidP="5767E01E"/>
    <w:p w14:paraId="4FCC0E24" w14:textId="1CF3E2EC" w:rsidR="00710773" w:rsidRPr="00336438" w:rsidRDefault="00710773" w:rsidP="53BBF98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  <w:r>
        <w:rPr>
          <w:rFonts w:asciiTheme="minorHAnsi" w:hAnsiTheme="minorHAnsi" w:hint="eastAsia"/>
        </w:rPr>
        <w:t>此通知确认您的租赁补助申请已于</w:t>
      </w:r>
      <w:r>
        <w:rPr>
          <w:rFonts w:asciiTheme="minorHAnsi" w:hAnsiTheme="minorHAnsi" w:hint="eastAsia"/>
        </w:rPr>
        <w:t xml:space="preserve"> </w:t>
      </w:r>
      <w:r>
        <w:rPr>
          <w:rFonts w:asciiTheme="minorHAnsi" w:hAnsiTheme="minorHAnsi" w:hint="eastAsia"/>
          <w:b/>
          <w:bCs/>
          <w:highlight w:val="yellow"/>
        </w:rPr>
        <w:t>DATE</w:t>
      </w:r>
      <w:r>
        <w:rPr>
          <w:rFonts w:asciiTheme="minorHAnsi" w:hAnsiTheme="minorHAnsi" w:hint="eastAsia"/>
        </w:rPr>
        <w:t xml:space="preserve"> </w:t>
      </w:r>
      <w:r>
        <w:rPr>
          <w:rFonts w:asciiTheme="minorHAnsi" w:hAnsiTheme="minorHAnsi" w:hint="eastAsia"/>
        </w:rPr>
        <w:t>提交。该申请要求您在</w:t>
      </w:r>
      <w:r>
        <w:rPr>
          <w:rFonts w:asciiTheme="minorHAnsi" w:hAnsiTheme="minorHAnsi" w:hint="eastAsia"/>
        </w:rPr>
        <w:t xml:space="preserve"> 2020 </w:t>
      </w:r>
      <w:r>
        <w:rPr>
          <w:rFonts w:asciiTheme="minorHAnsi" w:hAnsiTheme="minorHAnsi" w:hint="eastAsia"/>
        </w:rPr>
        <w:t>年</w:t>
      </w:r>
      <w:r>
        <w:rPr>
          <w:rFonts w:asciiTheme="minorHAnsi" w:hAnsiTheme="minorHAnsi" w:hint="eastAsia"/>
        </w:rPr>
        <w:t xml:space="preserve"> 4 </w:t>
      </w:r>
      <w:r>
        <w:rPr>
          <w:rFonts w:asciiTheme="minorHAnsi" w:hAnsiTheme="minorHAnsi" w:hint="eastAsia"/>
        </w:rPr>
        <w:t>月</w:t>
      </w:r>
      <w:r>
        <w:rPr>
          <w:rFonts w:asciiTheme="minorHAnsi" w:hAnsiTheme="minorHAnsi" w:hint="eastAsia"/>
        </w:rPr>
        <w:t xml:space="preserve"> 1 </w:t>
      </w:r>
      <w:r>
        <w:rPr>
          <w:rFonts w:asciiTheme="minorHAnsi" w:hAnsiTheme="minorHAnsi" w:hint="eastAsia"/>
        </w:rPr>
        <w:t>日开始的</w:t>
      </w:r>
      <w:r>
        <w:rPr>
          <w:rFonts w:asciiTheme="minorHAnsi" w:hAnsiTheme="minorHAnsi" w:hint="eastAsia"/>
        </w:rPr>
        <w:t xml:space="preserve"> SHERA </w:t>
      </w:r>
      <w:r>
        <w:rPr>
          <w:rFonts w:asciiTheme="minorHAnsi" w:hAnsiTheme="minorHAnsi" w:hint="eastAsia"/>
        </w:rPr>
        <w:t>合格期间支付总计</w:t>
      </w:r>
      <w:r>
        <w:rPr>
          <w:rFonts w:asciiTheme="minorHAnsi" w:hAnsiTheme="minorHAnsi" w:hint="eastAsia"/>
          <w:b/>
          <w:bCs/>
          <w:highlight w:val="yellow"/>
        </w:rPr>
        <w:t>$XXX</w:t>
      </w:r>
      <w:r>
        <w:rPr>
          <w:rFonts w:asciiTheme="minorHAnsi" w:hAnsiTheme="minorHAnsi" w:hint="eastAsia"/>
        </w:rPr>
        <w:t xml:space="preserve"> </w:t>
      </w:r>
      <w:r>
        <w:rPr>
          <w:rFonts w:asciiTheme="minorHAnsi" w:hAnsiTheme="minorHAnsi" w:hint="eastAsia"/>
        </w:rPr>
        <w:t>美元的租金。请参阅下文，了解所要求支付的月份和所要求的租金拖欠金额相关细目。</w:t>
      </w:r>
      <w:r>
        <w:rPr>
          <w:rFonts w:asciiTheme="minorHAnsi" w:hAnsiTheme="minorHAnsi" w:hint="eastAsia"/>
        </w:rPr>
        <w:t xml:space="preserve">  </w:t>
      </w:r>
    </w:p>
    <w:p w14:paraId="62474FAC" w14:textId="77777777" w:rsidR="00710773" w:rsidRPr="00336438" w:rsidRDefault="00710773" w:rsidP="5767E01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</w:rPr>
      </w:pPr>
    </w:p>
    <w:p w14:paraId="64C85618" w14:textId="77777777" w:rsidR="00710773" w:rsidRPr="00E07581" w:rsidRDefault="00710773" w:rsidP="5767E01E">
      <w:pPr>
        <w:pStyle w:val="ListParagraph"/>
        <w:numPr>
          <w:ilvl w:val="0"/>
          <w:numId w:val="4"/>
        </w:numPr>
      </w:pPr>
      <w:r>
        <w:rPr>
          <w:rFonts w:hint="eastAsia"/>
        </w:rPr>
        <w:t>下一步以及您何时会收到我们的消息：</w:t>
      </w:r>
    </w:p>
    <w:p w14:paraId="749BC409" w14:textId="77777777" w:rsidR="00710773" w:rsidRDefault="00710773" w:rsidP="5767E01E">
      <w:pPr>
        <w:pStyle w:val="ListParagraph"/>
        <w:numPr>
          <w:ilvl w:val="1"/>
          <w:numId w:val="4"/>
        </w:numPr>
      </w:pPr>
      <w:r>
        <w:rPr>
          <w:rFonts w:hint="eastAsia"/>
        </w:rPr>
        <w:t>您的</w:t>
      </w:r>
      <w:r>
        <w:rPr>
          <w:rFonts w:hint="eastAsia"/>
        </w:rPr>
        <w:t xml:space="preserve"> SHERA </w:t>
      </w:r>
      <w:r>
        <w:rPr>
          <w:rFonts w:hint="eastAsia"/>
        </w:rPr>
        <w:t>申请将接受资格审查。</w:t>
      </w:r>
    </w:p>
    <w:p w14:paraId="16BC8E00" w14:textId="77777777" w:rsidR="00710773" w:rsidRPr="0024668E" w:rsidRDefault="00710773" w:rsidP="5767E01E">
      <w:pPr>
        <w:pStyle w:val="ListParagraph"/>
        <w:numPr>
          <w:ilvl w:val="1"/>
          <w:numId w:val="4"/>
        </w:numPr>
      </w:pPr>
      <w:r>
        <w:rPr>
          <w:rStyle w:val="normaltextrun"/>
          <w:rFonts w:ascii="Calibri" w:eastAsia="宋体" w:hAnsi="Calibri" w:hint="eastAsia"/>
        </w:rPr>
        <w:t>如果需要更多信息来处理您的申请，或者申请因未能提供任何要求的信息而被关闭，您会收到通知。</w:t>
      </w:r>
    </w:p>
    <w:p w14:paraId="5AA04BDF" w14:textId="77777777" w:rsidR="00710773" w:rsidRPr="00B92DA6" w:rsidRDefault="00710773" w:rsidP="5767E01E">
      <w:pPr>
        <w:pStyle w:val="ListParagraph"/>
        <w:numPr>
          <w:ilvl w:val="1"/>
          <w:numId w:val="4"/>
        </w:numPr>
        <w:rPr>
          <w:rStyle w:val="normaltextrun"/>
        </w:rPr>
      </w:pPr>
      <w:r>
        <w:rPr>
          <w:rStyle w:val="normaltextrun"/>
          <w:rFonts w:ascii="Calibri" w:eastAsia="宋体" w:hAnsi="Calibri" w:hint="eastAsia"/>
        </w:rPr>
        <w:t>如果您的申请被批准或拒绝，您将收到通知。</w:t>
      </w:r>
    </w:p>
    <w:p w14:paraId="528B9ADA" w14:textId="77777777" w:rsidR="00710773" w:rsidRPr="00336438" w:rsidRDefault="00710773" w:rsidP="5767E01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5CCFB94F" w14:textId="77777777" w:rsidR="00B53093" w:rsidRPr="00336438" w:rsidRDefault="00B53093" w:rsidP="5767E01E">
      <w:r>
        <w:rPr>
          <w:rFonts w:hint="eastAsia"/>
        </w:rPr>
        <w:t>请保留这封信以作记录。</w:t>
      </w:r>
      <w:r>
        <w:rPr>
          <w:rFonts w:hint="eastAsia"/>
        </w:rPr>
        <w:t xml:space="preserve">  </w:t>
      </w:r>
    </w:p>
    <w:p w14:paraId="2804E0AB" w14:textId="77777777" w:rsidR="00B53093" w:rsidRDefault="00B53093" w:rsidP="5767E01E">
      <w:pPr>
        <w:rPr>
          <w:rFonts w:ascii="Calibri" w:eastAsia="Calibri" w:hAnsi="Calibri" w:cs="Calibri"/>
        </w:rPr>
      </w:pPr>
    </w:p>
    <w:tbl>
      <w:tblPr>
        <w:tblStyle w:val="GridTable4-Accent1"/>
        <w:tblW w:w="7560" w:type="dxa"/>
        <w:tblInd w:w="985" w:type="dxa"/>
        <w:tblLook w:val="04A0" w:firstRow="1" w:lastRow="0" w:firstColumn="1" w:lastColumn="0" w:noHBand="0" w:noVBand="1"/>
      </w:tblPr>
      <w:tblGrid>
        <w:gridCol w:w="1800"/>
        <w:gridCol w:w="2700"/>
        <w:gridCol w:w="3060"/>
      </w:tblGrid>
      <w:tr w:rsidR="00B53093" w14:paraId="073AC8C3" w14:textId="77777777" w:rsidTr="003364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E2BD936" w14:textId="77777777" w:rsidR="00B53093" w:rsidRPr="00336438" w:rsidRDefault="00B53093" w:rsidP="5767E01E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</w:rPr>
              <w:t>月份</w:t>
            </w:r>
          </w:p>
        </w:tc>
        <w:tc>
          <w:tcPr>
            <w:tcW w:w="2700" w:type="dxa"/>
          </w:tcPr>
          <w:p w14:paraId="5338C555" w14:textId="77777777" w:rsidR="00B53093" w:rsidRPr="00336438" w:rsidRDefault="00B53093" w:rsidP="5767E0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hint="eastAsia"/>
              </w:rPr>
              <w:t>拖欠租金</w:t>
            </w:r>
            <w:r>
              <w:rPr>
                <w:rFonts w:hint="eastAsia"/>
              </w:rPr>
              <w:t xml:space="preserve"> </w:t>
            </w:r>
          </w:p>
          <w:p w14:paraId="43F72A1E" w14:textId="77777777" w:rsidR="00B53093" w:rsidRPr="00336438" w:rsidRDefault="00B53093" w:rsidP="5767E0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hint="eastAsia"/>
              </w:rPr>
              <w:t>所欠金额</w:t>
            </w:r>
          </w:p>
        </w:tc>
        <w:tc>
          <w:tcPr>
            <w:tcW w:w="3060" w:type="dxa"/>
          </w:tcPr>
          <w:p w14:paraId="2E4AD0D8" w14:textId="7EBBB9A7" w:rsidR="00B53093" w:rsidRPr="00336438" w:rsidRDefault="00B53093" w:rsidP="5767E0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rFonts w:hint="eastAsia"/>
              </w:rPr>
              <w:t>所提交给</w:t>
            </w:r>
            <w:r>
              <w:rPr>
                <w:rFonts w:hint="eastAsia"/>
              </w:rPr>
              <w:t xml:space="preserve"> SHERA </w:t>
            </w:r>
            <w:r>
              <w:rPr>
                <w:rFonts w:hint="eastAsia"/>
              </w:rPr>
              <w:t>计划的拖欠租金金额</w:t>
            </w:r>
            <w:r>
              <w:rPr>
                <w:rFonts w:hint="eastAsia"/>
              </w:rPr>
              <w:t xml:space="preserve"> </w:t>
            </w:r>
          </w:p>
        </w:tc>
      </w:tr>
      <w:tr w:rsidR="00B53093" w:rsidRPr="00B53093" w14:paraId="6F118C5A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5348F98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7C75A13E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47B7BE6F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053DB71B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F424558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7C6B0321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3063F1BD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59405464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BA63950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22F175E0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2443D49D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4043B465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3F25380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527A20CD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3249475E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26B1C53E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06C58F8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579DC024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59E0F8B3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398F8EC9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CE8A9AD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54C216A2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34EB14F3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0EF1611C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3658D0F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79E162B2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5694363B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2F836AAB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D272352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1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4182EAD0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5677083A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1E645355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F9FF48A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0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2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16754AD8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2CC50BD9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6AC0E332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9DDB302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19290003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54F233FA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7CEAED7E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4D8EC27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lastRenderedPageBreak/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10E858BB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3CA0B921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5FEC3A93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BA5F80D" w14:textId="77777777" w:rsidR="00B53093" w:rsidRPr="00336438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0929FF8A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2B3D0B6E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5132523E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C392C7D" w14:textId="569C1A56" w:rsidR="00B53093" w:rsidRPr="00B53093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486CA45B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0AEA14F3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270FEE4F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45C9EE3" w14:textId="6ABE6FDC" w:rsidR="00B53093" w:rsidRPr="00B53093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7048170B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18A90420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6D58E988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733654F" w14:textId="5782BA78" w:rsidR="00B53093" w:rsidRPr="00B53093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79C2620F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3138DBE7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6472294F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7F2C72D" w14:textId="08607970" w:rsidR="00B53093" w:rsidRPr="00B53093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07CFC119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482F94F4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5DC5B1A7" w14:textId="77777777" w:rsidTr="00336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AA79F48" w14:textId="6B64717C" w:rsidR="00B53093" w:rsidRPr="00B53093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5B964FFE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30879E03" w14:textId="77777777" w:rsidR="00B53093" w:rsidRPr="00336438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6DCAD7BA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43D4856" w14:textId="6C2B57B0" w:rsidR="00B53093" w:rsidRPr="00B53093" w:rsidRDefault="00B53093" w:rsidP="5767E01E">
            <w:pPr>
              <w:jc w:val="right"/>
              <w:rPr>
                <w:b w:val="0"/>
                <w:bCs w:val="0"/>
                <w:sz w:val="24"/>
                <w:szCs w:val="24"/>
              </w:rPr>
            </w:pPr>
            <w:r>
              <w:rPr>
                <w:rFonts w:hint="eastAsia"/>
              </w:rPr>
              <w:t>2021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</w:p>
        </w:tc>
        <w:tc>
          <w:tcPr>
            <w:tcW w:w="2700" w:type="dxa"/>
          </w:tcPr>
          <w:p w14:paraId="3E0CB79A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08EC56CE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B53093" w:rsidRPr="00B53093" w14:paraId="2E9D91EA" w14:textId="77777777" w:rsidTr="00610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48FFB6A" w14:textId="77777777" w:rsidR="00B53093" w:rsidRPr="0061065E" w:rsidRDefault="00B53093" w:rsidP="5767E01E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2700" w:type="dxa"/>
          </w:tcPr>
          <w:p w14:paraId="22ACB51A" w14:textId="77777777" w:rsidR="00B53093" w:rsidRPr="0061065E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  <w:tc>
          <w:tcPr>
            <w:tcW w:w="3060" w:type="dxa"/>
          </w:tcPr>
          <w:p w14:paraId="56AC64A2" w14:textId="77777777" w:rsidR="00B53093" w:rsidRPr="0061065E" w:rsidRDefault="00B53093" w:rsidP="5767E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0"/>
                <w:szCs w:val="10"/>
              </w:rPr>
            </w:pPr>
          </w:p>
        </w:tc>
      </w:tr>
      <w:tr w:rsidR="00B53093" w14:paraId="287EC3FC" w14:textId="77777777" w:rsidTr="003364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F38988" w14:textId="77777777" w:rsidR="00B53093" w:rsidRPr="00336438" w:rsidRDefault="00B53093" w:rsidP="5767E01E">
            <w:pPr>
              <w:jc w:val="right"/>
              <w:rPr>
                <w:sz w:val="24"/>
                <w:szCs w:val="24"/>
              </w:rPr>
            </w:pPr>
            <w:r>
              <w:rPr>
                <w:rFonts w:hint="eastAsia"/>
              </w:rPr>
              <w:t>总计</w:t>
            </w:r>
          </w:p>
        </w:tc>
        <w:tc>
          <w:tcPr>
            <w:tcW w:w="2700" w:type="dxa"/>
          </w:tcPr>
          <w:p w14:paraId="32F02A35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$XXXX</w:t>
            </w:r>
          </w:p>
        </w:tc>
        <w:tc>
          <w:tcPr>
            <w:tcW w:w="3060" w:type="dxa"/>
          </w:tcPr>
          <w:p w14:paraId="428FFA36" w14:textId="77777777" w:rsidR="00B53093" w:rsidRPr="00336438" w:rsidRDefault="00B53093" w:rsidP="5767E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</w:rPr>
              <w:t>$XXXX</w:t>
            </w:r>
          </w:p>
        </w:tc>
      </w:tr>
    </w:tbl>
    <w:p w14:paraId="22315046" w14:textId="77777777" w:rsidR="00B53093" w:rsidRPr="00770BDF" w:rsidRDefault="00B53093" w:rsidP="5767E01E"/>
    <w:p w14:paraId="50C08C2A" w14:textId="38F41008" w:rsidR="00710773" w:rsidRPr="00336438" w:rsidRDefault="00710773" w:rsidP="5767E01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normaltextrun"/>
          <w:rFonts w:ascii="Calibri" w:hAnsi="Calibri" w:hint="eastAsia"/>
        </w:rPr>
        <w:t>请联系</w:t>
      </w:r>
      <w:r>
        <w:rPr>
          <w:rStyle w:val="normaltextrun"/>
          <w:rFonts w:ascii="Calibri" w:hAnsi="Calibri" w:hint="eastAsia"/>
          <w:highlight w:val="yellow"/>
        </w:rPr>
        <w:t>[property manager support]</w:t>
      </w:r>
      <w:r>
        <w:rPr>
          <w:rStyle w:val="normaltextrun"/>
          <w:rFonts w:ascii="Calibri" w:hAnsi="Calibri" w:hint="eastAsia"/>
        </w:rPr>
        <w:t>以获取更多信息或解答有关的问题。</w:t>
      </w:r>
      <w:r>
        <w:rPr>
          <w:rStyle w:val="normaltextrun"/>
          <w:rFonts w:ascii="Calibri" w:hAnsi="Calibri" w:hint="eastAsia"/>
        </w:rPr>
        <w:t xml:space="preserve"> </w:t>
      </w:r>
      <w:r>
        <w:rPr>
          <w:rStyle w:val="eop"/>
          <w:rFonts w:ascii="Calibri" w:hAnsi="Calibri" w:hint="eastAsia"/>
        </w:rPr>
        <w:t> </w:t>
      </w:r>
      <w:r>
        <w:rPr>
          <w:rFonts w:ascii="Calibri" w:hAnsi="Calibri" w:hint="eastAsia"/>
          <w:color w:val="000000" w:themeColor="text1"/>
        </w:rPr>
        <w:t xml:space="preserve"> </w:t>
      </w:r>
      <w:r>
        <w:rPr>
          <w:rFonts w:ascii="Calibri" w:hAnsi="Calibri" w:hint="eastAsia"/>
          <w:color w:val="000000" w:themeColor="text1"/>
        </w:rPr>
        <w:t>如需帮助理解本信函、获得语言帮助或合理的便利条件，请联系</w:t>
      </w:r>
      <w:r>
        <w:rPr>
          <w:rFonts w:ascii="Calibri" w:hAnsi="Calibri" w:hint="eastAsia"/>
          <w:color w:val="000000" w:themeColor="text1"/>
        </w:rPr>
        <w:t>____________</w:t>
      </w:r>
      <w:r>
        <w:rPr>
          <w:rFonts w:ascii="Calibri" w:hAnsi="Calibri" w:hint="eastAsia"/>
          <w:color w:val="000000" w:themeColor="text1"/>
        </w:rPr>
        <w:t>。</w:t>
      </w:r>
    </w:p>
    <w:p w14:paraId="05CE017A" w14:textId="77777777" w:rsidR="00710773" w:rsidRPr="00336438" w:rsidRDefault="00710773" w:rsidP="5767E01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4B1B4D1B" w14:textId="77777777" w:rsidR="00710773" w:rsidRDefault="00710773" w:rsidP="5767E01E">
      <w:r>
        <w:rPr>
          <w:rFonts w:hint="eastAsia"/>
        </w:rPr>
        <w:t>此致，</w:t>
      </w:r>
      <w:r>
        <w:rPr>
          <w:rFonts w:hint="eastAsia"/>
        </w:rPr>
        <w:t xml:space="preserve"> </w:t>
      </w:r>
    </w:p>
    <w:p w14:paraId="24FBEC02" w14:textId="77777777" w:rsidR="00B13E15" w:rsidRPr="00BF58B8" w:rsidRDefault="00B13E15" w:rsidP="5767E01E"/>
    <w:p w14:paraId="6F99DC45" w14:textId="77777777" w:rsidR="00B13E15" w:rsidRPr="00BF58B8" w:rsidRDefault="00B13E15" w:rsidP="5767E01E">
      <w:r>
        <w:rPr>
          <w:rFonts w:hint="eastAsia"/>
        </w:rPr>
        <w:t>________________________</w:t>
      </w:r>
    </w:p>
    <w:p w14:paraId="7CA43135" w14:textId="77777777" w:rsidR="00B13E15" w:rsidRPr="00BF58B8" w:rsidRDefault="00B13E15" w:rsidP="5767E01E">
      <w:r>
        <w:rPr>
          <w:rFonts w:hint="eastAsia"/>
        </w:rPr>
        <w:t>业主或物业经理</w:t>
      </w:r>
      <w:r>
        <w:rPr>
          <w:rFonts w:hint="eastAsia"/>
        </w:rPr>
        <w:t xml:space="preserve"> </w:t>
      </w:r>
    </w:p>
    <w:p w14:paraId="3541A63A" w14:textId="77777777" w:rsidR="00B62FC8" w:rsidRDefault="00B62FC8" w:rsidP="00710773">
      <w:pPr>
        <w:rPr>
          <w:rFonts w:cstheme="minorHAnsi"/>
          <w:highlight w:val="yellow"/>
        </w:rPr>
      </w:pPr>
      <w:bookmarkStart w:id="1" w:name="_GoBack"/>
      <w:bookmarkEnd w:id="1"/>
    </w:p>
    <w:p w14:paraId="68B87807" w14:textId="30A158FC" w:rsidR="00710773" w:rsidRDefault="0E91B364" w:rsidP="00710773">
      <w:r>
        <w:rPr>
          <w:rFonts w:hint="eastAsia"/>
          <w:noProof/>
        </w:rPr>
        <w:drawing>
          <wp:inline distT="0" distB="0" distL="0" distR="0" wp14:anchorId="3486312E" wp14:editId="1F74C1BD">
            <wp:extent cx="659079" cy="697983"/>
            <wp:effectExtent l="0" t="0" r="0" b="0"/>
            <wp:docPr id="1344132320" name="Picture 134413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413232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79" cy="697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0424C" w14:textId="77777777" w:rsidR="00710773" w:rsidRDefault="00710773" w:rsidP="006933FF"/>
    <w:p w14:paraId="048F463D" w14:textId="62144933" w:rsidR="00FA39A9" w:rsidRPr="00ED32EC" w:rsidRDefault="00FA39A9" w:rsidP="00A9516F"/>
    <w:p w14:paraId="50F13D32" w14:textId="232FFF15" w:rsidR="00BC530E" w:rsidRDefault="00BC530E"/>
    <w:sectPr w:rsidR="00BC530E" w:rsidSect="009E483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B2EA17" w14:textId="77777777" w:rsidR="0098491D" w:rsidRDefault="0098491D" w:rsidP="00026141">
      <w:r>
        <w:separator/>
      </w:r>
    </w:p>
  </w:endnote>
  <w:endnote w:type="continuationSeparator" w:id="0">
    <w:p w14:paraId="0C5219FF" w14:textId="77777777" w:rsidR="0098491D" w:rsidRDefault="0098491D" w:rsidP="00026141">
      <w:r>
        <w:continuationSeparator/>
      </w:r>
    </w:p>
  </w:endnote>
  <w:endnote w:type="continuationNotice" w:id="1">
    <w:p w14:paraId="7E83E72F" w14:textId="77777777" w:rsidR="0098491D" w:rsidRDefault="009849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4FCDEA" w14:textId="20B70FD9" w:rsidR="000C08BB" w:rsidRDefault="0042745D">
    <w:pPr>
      <w:pStyle w:val="Footer"/>
      <w:jc w:val="right"/>
    </w:pPr>
    <w:r>
      <w:rPr>
        <w:rFonts w:hint="eastAsia"/>
        <w:i/>
        <w:iCs/>
      </w:rPr>
      <w:t>最后更新日期：</w:t>
    </w:r>
    <w:r>
      <w:rPr>
        <w:rFonts w:hint="eastAsia"/>
      </w:rPr>
      <w:t>2021</w:t>
    </w:r>
    <w:r>
      <w:rPr>
        <w:rFonts w:hint="eastAsia"/>
      </w:rPr>
      <w:t>年</w:t>
    </w:r>
    <w:r>
      <w:rPr>
        <w:rFonts w:hint="eastAsia"/>
      </w:rPr>
      <w:t>6</w:t>
    </w:r>
    <w:r>
      <w:rPr>
        <w:rFonts w:hint="eastAsia"/>
      </w:rPr>
      <w:t>月</w:t>
    </w:r>
    <w:r>
      <w:rPr>
        <w:rFonts w:hint="eastAsia"/>
      </w:rPr>
      <w:t>24</w:t>
    </w:r>
    <w:r>
      <w:rPr>
        <w:rFonts w:hint="eastAsia"/>
      </w:rPr>
      <w:t>日</w:t>
    </w:r>
    <w:r>
      <w:rPr>
        <w:rFonts w:hint="eastAsia"/>
        <w:i/>
        <w:iCs/>
      </w:rPr>
      <w:t xml:space="preserve"> </w:t>
    </w:r>
    <w:sdt>
      <w:sdtPr>
        <w:id w:val="-186235133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C08BB">
          <w:rPr>
            <w:rFonts w:hint="eastAsia"/>
          </w:rPr>
          <w:fldChar w:fldCharType="begin"/>
        </w:r>
        <w:r w:rsidR="000C08BB">
          <w:instrText xml:space="preserve"> PAGE   \* MERGEFORMAT </w:instrText>
        </w:r>
        <w:r w:rsidR="000C08BB">
          <w:rPr>
            <w:rFonts w:hint="eastAsia"/>
          </w:rPr>
          <w:fldChar w:fldCharType="separate"/>
        </w:r>
        <w:r w:rsidR="000266AF">
          <w:rPr>
            <w:noProof/>
          </w:rPr>
          <w:t>2</w:t>
        </w:r>
        <w:r w:rsidR="000C08BB">
          <w:rPr>
            <w:rFonts w:hint="eastAsia"/>
          </w:rPr>
          <w:fldChar w:fldCharType="end"/>
        </w:r>
      </w:sdtContent>
    </w:sdt>
  </w:p>
  <w:p w14:paraId="1B72D9F1" w14:textId="0EE780DD" w:rsidR="00026141" w:rsidRDefault="000C08BB">
    <w:pPr>
      <w:pStyle w:val="Footer"/>
    </w:pPr>
    <w:r>
      <w:rPr>
        <w:rFonts w:hint="eastAsia"/>
        <w:noProof/>
      </w:rPr>
      <w:drawing>
        <wp:anchor distT="0" distB="0" distL="114300" distR="114300" simplePos="0" relativeHeight="251658242" behindDoc="0" locked="0" layoutInCell="1" allowOverlap="1" wp14:anchorId="624755F5" wp14:editId="65B97044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028" name="Picture 4" descr="MassHousing Expands Downpayment Assistance Program">
            <a:extLst xmlns:a="http://schemas.openxmlformats.org/drawingml/2006/main">
              <a:ext uri="{FF2B5EF4-FFF2-40B4-BE49-F238E27FC236}">
                <a16:creationId xmlns:a16="http://schemas.microsoft.com/office/drawing/2014/main" xmlns:a14="http://schemas.microsoft.com/office/drawing/2010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:a16="http://schemas.microsoft.com/office/drawing/2014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8243" behindDoc="0" locked="0" layoutInCell="1" allowOverlap="1" wp14:anchorId="1614DFDC" wp14:editId="39DCB7C4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2" name="Picture 2" descr="MHP Logo">
            <a:extLst xmlns:a="http://schemas.openxmlformats.org/drawingml/2006/main">
              <a:ext uri="{FF2B5EF4-FFF2-40B4-BE49-F238E27FC236}">
                <a16:creationId xmlns:a16="http://schemas.microsoft.com/office/drawing/2014/main" xmlns:a14="http://schemas.microsoft.com/office/drawing/2010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:a16="http://schemas.microsoft.com/office/drawing/2014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hint="eastAsia"/>
        <w:noProof/>
      </w:rPr>
      <w:drawing>
        <wp:anchor distT="0" distB="0" distL="114300" distR="114300" simplePos="0" relativeHeight="251658244" behindDoc="0" locked="0" layoutInCell="1" allowOverlap="1" wp14:anchorId="6382A08F" wp14:editId="25567D4B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026" name="Picture 2" descr="See the source image">
            <a:extLst xmlns:a="http://schemas.openxmlformats.org/drawingml/2006/main">
              <a:ext uri="{FF2B5EF4-FFF2-40B4-BE49-F238E27FC236}">
                <a16:creationId xmlns:a16="http://schemas.microsoft.com/office/drawing/2014/main" xmlns:a14="http://schemas.microsoft.com/office/drawing/2010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:a16="http://schemas.microsoft.com/office/drawing/2014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A0CFD5" w14:textId="77777777" w:rsidR="0098491D" w:rsidRDefault="0098491D" w:rsidP="00026141">
      <w:r>
        <w:separator/>
      </w:r>
    </w:p>
  </w:footnote>
  <w:footnote w:type="continuationSeparator" w:id="0">
    <w:p w14:paraId="427BC73C" w14:textId="77777777" w:rsidR="0098491D" w:rsidRDefault="0098491D" w:rsidP="00026141">
      <w:r>
        <w:continuationSeparator/>
      </w:r>
    </w:p>
  </w:footnote>
  <w:footnote w:type="continuationNotice" w:id="1">
    <w:p w14:paraId="3DB9BD28" w14:textId="77777777" w:rsidR="0098491D" w:rsidRDefault="0098491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631D6" w14:textId="196EA77C" w:rsidR="00026141" w:rsidRDefault="000E38B8">
    <w:pPr>
      <w:pStyle w:val="Header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24221C" wp14:editId="451BFB51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id="Rectangle 4" style="position:absolute;margin-left:560.45pt;margin-top:-36pt;width:611.65pt;height:41.85pt;z-index:25160345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e7e6e6" stroked="f" strokeweight="1pt" w14:anchorId="479E0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>
              <w10:wrap anchorx="page"/>
            </v:rect>
          </w:pict>
        </mc:Fallback>
      </mc:AlternateContent>
    </w:r>
    <w:r>
      <w:rPr>
        <w:rFonts w:hint="eastAsia"/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4FA83EFE" wp14:editId="0068339C">
              <wp:simplePos x="0" y="0"/>
              <wp:positionH relativeFrom="column">
                <wp:posOffset>2048820</wp:posOffset>
              </wp:positionH>
              <wp:positionV relativeFrom="paragraph">
                <wp:posOffset>-313779</wp:posOffset>
              </wp:positionV>
              <wp:extent cx="459232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9232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F455E9" w14:textId="77777777" w:rsidR="000E38B8" w:rsidRPr="00980C64" w:rsidRDefault="000E38B8" w:rsidP="000E38B8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>
                            <w:rPr>
                              <w:rFonts w:hint="eastAsia"/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 w14:anchorId="4FA83EFE">
              <v:stroke joinstyle="miter"/>
              <v:path gradientshapeok="t" o:connecttype="rect"/>
            </v:shapetype>
            <v:shape id="Text Box 2" style="position:absolute;margin-left:161.3pt;margin-top:-24.7pt;width:361.6pt;height:21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">
              <v:textbox>
                <w:txbxContent>
                  <w:p w:rsidRPr="00980C64" w:rsidR="000E38B8" w:rsidP="000E38B8" w:rsidRDefault="000E38B8" w14:paraId="24F455E9" w14:textId="77777777">
                    <w:pPr>
                      <w:jc w:val="right"/>
                      <w:rPr>
                        <w:i/>
                        <w:iCs/>
                        <w:rFonts w:hint="eastAsia"/>
                      </w:rPr>
                    </w:pPr>
                    <w:r>
                      <w:rPr>
                        <w:i/>
                        <w:iCs/>
                        <w:b/>
                        <w:bCs/>
                        <w:rFonts w:hint="eastAsia"/>
                      </w:rPr>
                      <w:t xml:space="preserve">SHERA</w:t>
                    </w:r>
                    <w:r>
                      <w:rPr>
                        <w:i/>
                        <w:iCs/>
                        <w:rFonts w:hint="eastAsia"/>
                      </w:rPr>
                      <w:t xml:space="preserve"> | Subsidized Housing Emergency Rental Assistance Program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5E7FF9"/>
    <w:multiLevelType w:val="hybridMultilevel"/>
    <w:tmpl w:val="FFFFFFFF"/>
    <w:lvl w:ilvl="0" w:tplc="8648D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4C6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1EF8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8FA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A7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C4C5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C8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EAC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564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31487"/>
    <w:multiLevelType w:val="hybridMultilevel"/>
    <w:tmpl w:val="8B6C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12559"/>
    <w:multiLevelType w:val="hybridMultilevel"/>
    <w:tmpl w:val="DE54CC1A"/>
    <w:lvl w:ilvl="0" w:tplc="BF3004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097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4C98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F292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6A8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E07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A6B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82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1C98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C02B25"/>
    <w:multiLevelType w:val="hybridMultilevel"/>
    <w:tmpl w:val="C1AC63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TI2NjIxNjU3M7VU0lEKTi0uzszPAykwrAUAO15hziwAAAA="/>
  </w:docVars>
  <w:rsids>
    <w:rsidRoot w:val="001A7B8A"/>
    <w:rsid w:val="00020B23"/>
    <w:rsid w:val="00026141"/>
    <w:rsid w:val="000266AF"/>
    <w:rsid w:val="00034FD0"/>
    <w:rsid w:val="00042CFB"/>
    <w:rsid w:val="000864D4"/>
    <w:rsid w:val="000C08BB"/>
    <w:rsid w:val="000C51C2"/>
    <w:rsid w:val="000D1B8B"/>
    <w:rsid w:val="000E38B8"/>
    <w:rsid w:val="00142ABD"/>
    <w:rsid w:val="001451DB"/>
    <w:rsid w:val="00147380"/>
    <w:rsid w:val="00155FC4"/>
    <w:rsid w:val="001A6105"/>
    <w:rsid w:val="001A7B8A"/>
    <w:rsid w:val="001B6B2E"/>
    <w:rsid w:val="001F4871"/>
    <w:rsid w:val="001F5923"/>
    <w:rsid w:val="002322F6"/>
    <w:rsid w:val="00234272"/>
    <w:rsid w:val="0025354D"/>
    <w:rsid w:val="00272645"/>
    <w:rsid w:val="00287305"/>
    <w:rsid w:val="002C5E73"/>
    <w:rsid w:val="002D2144"/>
    <w:rsid w:val="002E3A3C"/>
    <w:rsid w:val="00301381"/>
    <w:rsid w:val="00336438"/>
    <w:rsid w:val="003563C7"/>
    <w:rsid w:val="00376DC7"/>
    <w:rsid w:val="0039784F"/>
    <w:rsid w:val="003C21B9"/>
    <w:rsid w:val="003D068A"/>
    <w:rsid w:val="003D341B"/>
    <w:rsid w:val="003D6F55"/>
    <w:rsid w:val="003E39A8"/>
    <w:rsid w:val="00413EF9"/>
    <w:rsid w:val="0042745D"/>
    <w:rsid w:val="00485C78"/>
    <w:rsid w:val="004C02B3"/>
    <w:rsid w:val="004C3EA9"/>
    <w:rsid w:val="00514D0F"/>
    <w:rsid w:val="00543A53"/>
    <w:rsid w:val="00545024"/>
    <w:rsid w:val="0055061C"/>
    <w:rsid w:val="00560F5E"/>
    <w:rsid w:val="00566C70"/>
    <w:rsid w:val="0058196C"/>
    <w:rsid w:val="005C1E5A"/>
    <w:rsid w:val="005EF2A9"/>
    <w:rsid w:val="0061065E"/>
    <w:rsid w:val="006124B8"/>
    <w:rsid w:val="00666274"/>
    <w:rsid w:val="006667BF"/>
    <w:rsid w:val="0066792A"/>
    <w:rsid w:val="00676E60"/>
    <w:rsid w:val="006933FF"/>
    <w:rsid w:val="00695F3B"/>
    <w:rsid w:val="006A5ED8"/>
    <w:rsid w:val="006C5725"/>
    <w:rsid w:val="00700B57"/>
    <w:rsid w:val="0070666F"/>
    <w:rsid w:val="00710773"/>
    <w:rsid w:val="007116CA"/>
    <w:rsid w:val="00740257"/>
    <w:rsid w:val="0074100C"/>
    <w:rsid w:val="00755F03"/>
    <w:rsid w:val="00784807"/>
    <w:rsid w:val="007851F5"/>
    <w:rsid w:val="00794318"/>
    <w:rsid w:val="00795E60"/>
    <w:rsid w:val="007974DB"/>
    <w:rsid w:val="007A69AF"/>
    <w:rsid w:val="007B7AF5"/>
    <w:rsid w:val="007E2B8A"/>
    <w:rsid w:val="00820C22"/>
    <w:rsid w:val="0083592B"/>
    <w:rsid w:val="0088668C"/>
    <w:rsid w:val="0089160D"/>
    <w:rsid w:val="008B6271"/>
    <w:rsid w:val="008E5AE9"/>
    <w:rsid w:val="008E64EB"/>
    <w:rsid w:val="008E7A6B"/>
    <w:rsid w:val="00927E46"/>
    <w:rsid w:val="0095BCB4"/>
    <w:rsid w:val="0098491D"/>
    <w:rsid w:val="009C340E"/>
    <w:rsid w:val="009D2244"/>
    <w:rsid w:val="009E4832"/>
    <w:rsid w:val="009F41B6"/>
    <w:rsid w:val="00A143D9"/>
    <w:rsid w:val="00A1782C"/>
    <w:rsid w:val="00A22B7F"/>
    <w:rsid w:val="00A25182"/>
    <w:rsid w:val="00A9516F"/>
    <w:rsid w:val="00AB6386"/>
    <w:rsid w:val="00AD478F"/>
    <w:rsid w:val="00AE202B"/>
    <w:rsid w:val="00B13E15"/>
    <w:rsid w:val="00B14539"/>
    <w:rsid w:val="00B239AD"/>
    <w:rsid w:val="00B42232"/>
    <w:rsid w:val="00B53093"/>
    <w:rsid w:val="00B54DE9"/>
    <w:rsid w:val="00B61EF1"/>
    <w:rsid w:val="00B62FC8"/>
    <w:rsid w:val="00BC530E"/>
    <w:rsid w:val="00BD4586"/>
    <w:rsid w:val="00BF02F6"/>
    <w:rsid w:val="00BF58B8"/>
    <w:rsid w:val="00C045FD"/>
    <w:rsid w:val="00C55554"/>
    <w:rsid w:val="00C85C5C"/>
    <w:rsid w:val="00C865FF"/>
    <w:rsid w:val="00C902F1"/>
    <w:rsid w:val="00CB3F68"/>
    <w:rsid w:val="00CB658A"/>
    <w:rsid w:val="00CB6F32"/>
    <w:rsid w:val="00CC5F43"/>
    <w:rsid w:val="00D1313A"/>
    <w:rsid w:val="00D733A6"/>
    <w:rsid w:val="00D746C6"/>
    <w:rsid w:val="00DC12D2"/>
    <w:rsid w:val="00DD168D"/>
    <w:rsid w:val="00E06925"/>
    <w:rsid w:val="00E2794F"/>
    <w:rsid w:val="00E55F39"/>
    <w:rsid w:val="00E63F0B"/>
    <w:rsid w:val="00E66795"/>
    <w:rsid w:val="00E716FC"/>
    <w:rsid w:val="00E75561"/>
    <w:rsid w:val="00E7620E"/>
    <w:rsid w:val="00EA2153"/>
    <w:rsid w:val="00EB42A3"/>
    <w:rsid w:val="00EB648F"/>
    <w:rsid w:val="00EC499D"/>
    <w:rsid w:val="00ED1A98"/>
    <w:rsid w:val="00F13959"/>
    <w:rsid w:val="00F253C7"/>
    <w:rsid w:val="00F277C1"/>
    <w:rsid w:val="00F63896"/>
    <w:rsid w:val="00F83653"/>
    <w:rsid w:val="00F84705"/>
    <w:rsid w:val="00F85E1B"/>
    <w:rsid w:val="00F9604C"/>
    <w:rsid w:val="00F97C8D"/>
    <w:rsid w:val="00FA39A9"/>
    <w:rsid w:val="00FB37AE"/>
    <w:rsid w:val="00FD6688"/>
    <w:rsid w:val="00FF43BD"/>
    <w:rsid w:val="0129F2B5"/>
    <w:rsid w:val="01A4F712"/>
    <w:rsid w:val="01DE66BC"/>
    <w:rsid w:val="01EFD7DC"/>
    <w:rsid w:val="02337295"/>
    <w:rsid w:val="027AFF6F"/>
    <w:rsid w:val="02F28F69"/>
    <w:rsid w:val="032AFA63"/>
    <w:rsid w:val="03E44A75"/>
    <w:rsid w:val="04C0D0AF"/>
    <w:rsid w:val="0518CE7B"/>
    <w:rsid w:val="053328FA"/>
    <w:rsid w:val="060B2E6A"/>
    <w:rsid w:val="087DB289"/>
    <w:rsid w:val="08C172E0"/>
    <w:rsid w:val="08C58A24"/>
    <w:rsid w:val="092E2F28"/>
    <w:rsid w:val="0A5902EA"/>
    <w:rsid w:val="0AAD211D"/>
    <w:rsid w:val="0ABA4357"/>
    <w:rsid w:val="0B7B6DC8"/>
    <w:rsid w:val="0D0A76EE"/>
    <w:rsid w:val="0D1DC404"/>
    <w:rsid w:val="0E2D4E05"/>
    <w:rsid w:val="0E909441"/>
    <w:rsid w:val="0E91B364"/>
    <w:rsid w:val="0F8D735B"/>
    <w:rsid w:val="106AD73E"/>
    <w:rsid w:val="11C357A3"/>
    <w:rsid w:val="11E52722"/>
    <w:rsid w:val="11FD51E1"/>
    <w:rsid w:val="124AFB29"/>
    <w:rsid w:val="129C027B"/>
    <w:rsid w:val="134CC931"/>
    <w:rsid w:val="1368F0B0"/>
    <w:rsid w:val="147C669D"/>
    <w:rsid w:val="14AB9D85"/>
    <w:rsid w:val="14B0F18E"/>
    <w:rsid w:val="14F27EEE"/>
    <w:rsid w:val="151F8EE1"/>
    <w:rsid w:val="166AF488"/>
    <w:rsid w:val="16827DC9"/>
    <w:rsid w:val="169A4F5A"/>
    <w:rsid w:val="173ADA1C"/>
    <w:rsid w:val="17EFB40F"/>
    <w:rsid w:val="185343FB"/>
    <w:rsid w:val="192DEFDE"/>
    <w:rsid w:val="194FD7C0"/>
    <w:rsid w:val="19DAFF53"/>
    <w:rsid w:val="1B1131B6"/>
    <w:rsid w:val="1B6F5102"/>
    <w:rsid w:val="1B87FA6E"/>
    <w:rsid w:val="1B9B9EC9"/>
    <w:rsid w:val="1C20D093"/>
    <w:rsid w:val="1D4E8010"/>
    <w:rsid w:val="1EC20FC1"/>
    <w:rsid w:val="1F74C1BD"/>
    <w:rsid w:val="1FE00089"/>
    <w:rsid w:val="2031AD09"/>
    <w:rsid w:val="20949DCD"/>
    <w:rsid w:val="20E05F59"/>
    <w:rsid w:val="215F4B83"/>
    <w:rsid w:val="22111139"/>
    <w:rsid w:val="2231F893"/>
    <w:rsid w:val="2251C5C2"/>
    <w:rsid w:val="227CE3CF"/>
    <w:rsid w:val="228326A3"/>
    <w:rsid w:val="230C2F2E"/>
    <w:rsid w:val="24805A32"/>
    <w:rsid w:val="24C7501D"/>
    <w:rsid w:val="2522D261"/>
    <w:rsid w:val="252B2326"/>
    <w:rsid w:val="2556C6E3"/>
    <w:rsid w:val="255D2110"/>
    <w:rsid w:val="25E1E077"/>
    <w:rsid w:val="26BEA2C2"/>
    <w:rsid w:val="26EEE452"/>
    <w:rsid w:val="27FB98A4"/>
    <w:rsid w:val="2860FDC0"/>
    <w:rsid w:val="2899CC51"/>
    <w:rsid w:val="296FE439"/>
    <w:rsid w:val="2BA1AE3F"/>
    <w:rsid w:val="2BFB275E"/>
    <w:rsid w:val="2C98B577"/>
    <w:rsid w:val="2DE27DAD"/>
    <w:rsid w:val="2E59FB76"/>
    <w:rsid w:val="2FF0808A"/>
    <w:rsid w:val="309024AA"/>
    <w:rsid w:val="30E432FA"/>
    <w:rsid w:val="314E8CA5"/>
    <w:rsid w:val="320F5688"/>
    <w:rsid w:val="321F55F2"/>
    <w:rsid w:val="32755113"/>
    <w:rsid w:val="32A8E362"/>
    <w:rsid w:val="32C4949E"/>
    <w:rsid w:val="33225FB7"/>
    <w:rsid w:val="33EE6119"/>
    <w:rsid w:val="34704777"/>
    <w:rsid w:val="347663A5"/>
    <w:rsid w:val="34F02E78"/>
    <w:rsid w:val="3567B6D2"/>
    <w:rsid w:val="35F1625E"/>
    <w:rsid w:val="35F4BE98"/>
    <w:rsid w:val="367637AD"/>
    <w:rsid w:val="36BE6B4E"/>
    <w:rsid w:val="36CF8A74"/>
    <w:rsid w:val="37FFB265"/>
    <w:rsid w:val="3857E32D"/>
    <w:rsid w:val="38CD6F2D"/>
    <w:rsid w:val="38DDA3B1"/>
    <w:rsid w:val="39948EC1"/>
    <w:rsid w:val="3A26F78C"/>
    <w:rsid w:val="3ACF0F0B"/>
    <w:rsid w:val="3AE701E4"/>
    <w:rsid w:val="3B778989"/>
    <w:rsid w:val="3B823E63"/>
    <w:rsid w:val="3BAF1DF0"/>
    <w:rsid w:val="3BCCF109"/>
    <w:rsid w:val="3BFEED53"/>
    <w:rsid w:val="3CB9FB2B"/>
    <w:rsid w:val="3D773451"/>
    <w:rsid w:val="3D7809C8"/>
    <w:rsid w:val="3D913E04"/>
    <w:rsid w:val="3E50E744"/>
    <w:rsid w:val="3E96F7D8"/>
    <w:rsid w:val="3EC8221A"/>
    <w:rsid w:val="3FF2C90B"/>
    <w:rsid w:val="40B96B6C"/>
    <w:rsid w:val="430FC5DC"/>
    <w:rsid w:val="4367D95B"/>
    <w:rsid w:val="4379EB8D"/>
    <w:rsid w:val="4396AC83"/>
    <w:rsid w:val="44414AF1"/>
    <w:rsid w:val="45C79A2B"/>
    <w:rsid w:val="460BA0E2"/>
    <w:rsid w:val="46A92BC1"/>
    <w:rsid w:val="471AED61"/>
    <w:rsid w:val="475D1B51"/>
    <w:rsid w:val="476AC99D"/>
    <w:rsid w:val="4779BD1F"/>
    <w:rsid w:val="47C5F989"/>
    <w:rsid w:val="4901F05E"/>
    <w:rsid w:val="4A551840"/>
    <w:rsid w:val="4B4F4229"/>
    <w:rsid w:val="4BB5E7A7"/>
    <w:rsid w:val="4BD65404"/>
    <w:rsid w:val="4BDE632A"/>
    <w:rsid w:val="4BF620E9"/>
    <w:rsid w:val="4C16B8BB"/>
    <w:rsid w:val="4E9B1549"/>
    <w:rsid w:val="50BF10F0"/>
    <w:rsid w:val="50CAE461"/>
    <w:rsid w:val="514A7D82"/>
    <w:rsid w:val="51560BF4"/>
    <w:rsid w:val="520606E8"/>
    <w:rsid w:val="52FADB44"/>
    <w:rsid w:val="5333109A"/>
    <w:rsid w:val="53BBF98F"/>
    <w:rsid w:val="54DF112E"/>
    <w:rsid w:val="554D8E84"/>
    <w:rsid w:val="55A2B762"/>
    <w:rsid w:val="562C1361"/>
    <w:rsid w:val="562C6CA7"/>
    <w:rsid w:val="562E9D7E"/>
    <w:rsid w:val="5640A837"/>
    <w:rsid w:val="56AAF7DA"/>
    <w:rsid w:val="56BD16C0"/>
    <w:rsid w:val="56D2449C"/>
    <w:rsid w:val="5767E01E"/>
    <w:rsid w:val="579546CB"/>
    <w:rsid w:val="57CF6045"/>
    <w:rsid w:val="582C8870"/>
    <w:rsid w:val="58DA5824"/>
    <w:rsid w:val="5A5D7E55"/>
    <w:rsid w:val="5B23FE03"/>
    <w:rsid w:val="5BC464F1"/>
    <w:rsid w:val="5C2C3031"/>
    <w:rsid w:val="5C50AC2B"/>
    <w:rsid w:val="5CE9D244"/>
    <w:rsid w:val="5CFC7461"/>
    <w:rsid w:val="5E70D849"/>
    <w:rsid w:val="614ED8AE"/>
    <w:rsid w:val="615D1A2E"/>
    <w:rsid w:val="61741D44"/>
    <w:rsid w:val="64E019CD"/>
    <w:rsid w:val="64EC3069"/>
    <w:rsid w:val="66419452"/>
    <w:rsid w:val="66831B26"/>
    <w:rsid w:val="6705254E"/>
    <w:rsid w:val="67374AAA"/>
    <w:rsid w:val="6782B330"/>
    <w:rsid w:val="6902336F"/>
    <w:rsid w:val="6957FD36"/>
    <w:rsid w:val="69C0A5B3"/>
    <w:rsid w:val="6B80E5DF"/>
    <w:rsid w:val="6BBEAA27"/>
    <w:rsid w:val="6BCACD46"/>
    <w:rsid w:val="6C891C1B"/>
    <w:rsid w:val="6CCBE62A"/>
    <w:rsid w:val="6D061F47"/>
    <w:rsid w:val="6D639ADF"/>
    <w:rsid w:val="6E8122FD"/>
    <w:rsid w:val="6EFCA12B"/>
    <w:rsid w:val="6F809F5C"/>
    <w:rsid w:val="7068E504"/>
    <w:rsid w:val="710B7AB3"/>
    <w:rsid w:val="7135A905"/>
    <w:rsid w:val="72620E85"/>
    <w:rsid w:val="741E1D82"/>
    <w:rsid w:val="7423BD8E"/>
    <w:rsid w:val="7423E029"/>
    <w:rsid w:val="74763418"/>
    <w:rsid w:val="772156D9"/>
    <w:rsid w:val="772E419D"/>
    <w:rsid w:val="783FE0DB"/>
    <w:rsid w:val="79B88CB6"/>
    <w:rsid w:val="7AA44950"/>
    <w:rsid w:val="7B3032CA"/>
    <w:rsid w:val="7B699909"/>
    <w:rsid w:val="7DB819CF"/>
    <w:rsid w:val="7E95E6B4"/>
    <w:rsid w:val="7F28D6FC"/>
    <w:rsid w:val="7F5B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4E5A1"/>
  <w15:chartTrackingRefBased/>
  <w15:docId w15:val="{059E367A-A21E-43F1-A7AC-48DD40449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5F3B"/>
  </w:style>
  <w:style w:type="paragraph" w:styleId="Heading1">
    <w:name w:val="heading 1"/>
    <w:basedOn w:val="Normal"/>
    <w:next w:val="Normal"/>
    <w:link w:val="Heading1Char"/>
    <w:uiPriority w:val="9"/>
    <w:qFormat/>
    <w:rsid w:val="006933FF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A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3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5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5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539"/>
    <w:rPr>
      <w:rFonts w:ascii="Segoe UI" w:eastAsia="宋体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539"/>
    <w:rPr>
      <w:rFonts w:ascii="Segoe UI" w:eastAsia="宋体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141"/>
  </w:style>
  <w:style w:type="paragraph" w:styleId="Footer">
    <w:name w:val="footer"/>
    <w:basedOn w:val="Normal"/>
    <w:link w:val="Foot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141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746C6"/>
    <w:pPr>
      <w:spacing w:before="100" w:beforeAutospacing="1" w:after="100" w:afterAutospacing="1"/>
    </w:pPr>
    <w:rPr>
      <w:rFonts w:ascii="Times New Roman" w:eastAsia="宋体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902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2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933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933F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A39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710773"/>
    <w:pPr>
      <w:spacing w:before="100" w:beforeAutospacing="1" w:after="100" w:afterAutospacing="1"/>
    </w:pPr>
    <w:rPr>
      <w:rFonts w:ascii="Times New Roman" w:eastAsia="宋体" w:hAnsi="Times New Roman" w:cs="Times New Roman"/>
    </w:rPr>
  </w:style>
  <w:style w:type="character" w:customStyle="1" w:styleId="normaltextrun">
    <w:name w:val="normaltextrun"/>
    <w:basedOn w:val="DefaultParagraphFont"/>
    <w:rsid w:val="00710773"/>
  </w:style>
  <w:style w:type="character" w:customStyle="1" w:styleId="eop">
    <w:name w:val="eop"/>
    <w:basedOn w:val="DefaultParagraphFont"/>
    <w:rsid w:val="00710773"/>
  </w:style>
  <w:style w:type="table" w:styleId="GridTable4-Accent1">
    <w:name w:val="Grid Table 4 Accent 1"/>
    <w:basedOn w:val="TableNormal"/>
    <w:uiPriority w:val="49"/>
    <w:rsid w:val="00B53093"/>
    <w:rPr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6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900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54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B95A319-D645-48CB-9924-80B644FEE140}">
    <t:Anchor>
      <t:Comment id="1619280592"/>
    </t:Anchor>
    <t:History>
      <t:Event id="{DC748A61-3D6B-41C9-A84E-219DFDE50F46}" time="2021-03-28T19:34:27Z">
        <t:Attribution userId="S::roberta.rubin@mass.gov::2cbd6095-3de4-4e08-a541-e182ee3ba991" userProvider="AD" userName="Rubin, Roberta (OCD)"/>
        <t:Anchor>
          <t:Comment id="1619280592"/>
        </t:Anchor>
        <t:Create/>
      </t:Event>
      <t:Event id="{7D314C0F-CA55-41E9-BB8C-2EB5E90A6AE5}" time="2021-03-28T19:34:27Z">
        <t:Attribution userId="S::roberta.rubin@mass.gov::2cbd6095-3de4-4e08-a541-e182ee3ba991" userProvider="AD" userName="Rubin, Roberta (OCD)"/>
        <t:Anchor>
          <t:Comment id="1619280592"/>
        </t:Anchor>
        <t:Assign userId="S::aviva.rothman-shore@mass.gov::1423b96d-bcbc-4ed3-97dc-23b737719a51" userProvider="AD" userName="Rothman-Shore, Aviva (OCD)"/>
      </t:Event>
      <t:Event id="{6C546806-6488-4CA1-B62F-1CF50DAA03CF}" time="2021-03-28T19:34:27Z">
        <t:Attribution userId="S::roberta.rubin@mass.gov::2cbd6095-3de4-4e08-a541-e182ee3ba991" userProvider="AD" userName="Rubin, Roberta (OCD)"/>
        <t:Anchor>
          <t:Comment id="1619280592"/>
        </t:Anchor>
        <t:SetTitle title="@Rothman-Shore, Aviva (OCD) Aviva, do you think &quot;rental assistance&quot; is a common enough phrase these days that it will be clear, or do we need to change everywhere to make plainer language?"/>
      </t:Event>
      <t:Event id="{1A6DA629-B98B-42CB-A900-1B66A919F362}" time="2021-03-31T23:02:14Z">
        <t:Attribution userId="S::robert.muollo@mass.gov::d6a5c99b-8656-48a3-9921-9cde94974709" userProvider="AD" userName="Muollo, Robert (OCD)"/>
        <t:Progress percentComplete="100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63D59"/>
    <w:rsid w:val="00163D59"/>
    <w:rsid w:val="00B22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Sun"/>
        <a:cs typeface=""/>
      </a:majorFont>
      <a:minorFont>
        <a:latin typeface="Calibri" panose="020F0502020204030204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Assignedto xmlns="e12619c7-9a19-4dc6-ad29-a355e3b803fe">
      <UserInfo>
        <DisplayName/>
        <AccountId xsi:nil="true"/>
        <AccountType/>
      </UserInfo>
    </Assignedto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13" ma:contentTypeDescription="Create a new document." ma:contentTypeScope="" ma:versionID="6419f38dceb901a3b6368c3ce52e392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5d6f16f8b3c6e35948588dcd95792f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Assignedto" minOccurs="0"/>
                <xsd:element ref="ns2:End_x0020_of_x0020_Week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ssignedto" ma:index="18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nd_x0020_of_x0020_Week" ma:index="19" nillable="true" ma:displayName="End of Week" ma:internalName="End_x0020_of_x0020_Week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6F603C-54A4-4EF2-A4D8-31393ECD0A48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customXml/itemProps2.xml><?xml version="1.0" encoding="utf-8"?>
<ds:datastoreItem xmlns:ds="http://schemas.openxmlformats.org/officeDocument/2006/customXml" ds:itemID="{FCB8689B-F746-4E61-97DF-5F4818251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AFCAAF-658B-430E-A894-CF66B42D2E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338e5083-a46f-4766-8e64-ee827b9e1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C1D425-EBC7-4222-80D5-766325B41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73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Gould</dc:creator>
  <cp:keywords/>
  <dc:description/>
  <cp:lastModifiedBy>zhong snow</cp:lastModifiedBy>
  <cp:revision>35</cp:revision>
  <dcterms:created xsi:type="dcterms:W3CDTF">2021-05-03T00:27:00Z</dcterms:created>
  <dcterms:modified xsi:type="dcterms:W3CDTF">2021-07-09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